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519" w:rsidRPr="003E3D19" w:rsidRDefault="004D7519" w:rsidP="004D7519">
      <w:pPr>
        <w:pStyle w:val="Balk1"/>
        <w:jc w:val="center"/>
        <w:rPr>
          <w:rFonts w:ascii="Times New Roman" w:hAnsi="Times New Roman"/>
          <w:sz w:val="24"/>
        </w:rPr>
      </w:pPr>
      <w:r w:rsidRPr="003E3D19">
        <w:rPr>
          <w:rFonts w:ascii="Times New Roman" w:hAnsi="Times New Roman"/>
          <w:sz w:val="24"/>
        </w:rPr>
        <w:t>1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D7519" w:rsidRPr="003E3D19" w:rsidTr="00BD15F4">
        <w:trPr>
          <w:jc w:val="center"/>
        </w:trPr>
        <w:tc>
          <w:tcPr>
            <w:tcW w:w="0" w:type="auto"/>
          </w:tcPr>
          <w:p w:rsidR="004D7519" w:rsidRPr="003E3D19" w:rsidRDefault="004D7519" w:rsidP="00BD15F4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2200AB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2200AB" w:rsidRPr="003E3D19" w:rsidRDefault="002200A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1460B" w:rsidRPr="003E3D19" w:rsidTr="00BD15F4">
        <w:trPr>
          <w:jc w:val="center"/>
        </w:trPr>
        <w:tc>
          <w:tcPr>
            <w:tcW w:w="0" w:type="auto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A1460B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A1460B" w:rsidRPr="003E3D19" w:rsidRDefault="00A1460B" w:rsidP="00BD15F4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şletme Bilimine Giriş</w:t>
            </w:r>
          </w:p>
          <w:p w:rsidR="00A1460B" w:rsidRPr="003E3D19" w:rsidRDefault="00A1460B" w:rsidP="00BD15F4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A1460B" w:rsidRPr="003E3D19" w:rsidRDefault="00A1460B" w:rsidP="00BD15F4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  <w:shd w:val="clear" w:color="auto" w:fill="F2F2F2"/>
          </w:tcPr>
          <w:p w:rsidR="00A1460B" w:rsidRPr="003E3D19" w:rsidRDefault="00B25976" w:rsidP="00A1460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iyaset Bilimi I</w:t>
            </w:r>
          </w:p>
          <w:p w:rsidR="00B25976" w:rsidRPr="003E3D19" w:rsidRDefault="00B25976" w:rsidP="00A1460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B25976" w:rsidRPr="003E3D19" w:rsidRDefault="00B25976" w:rsidP="00A1460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  <w:shd w:val="clear" w:color="auto" w:fill="F2F2F2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A1460B" w:rsidRPr="003E3D19" w:rsidTr="00BD15F4">
        <w:trPr>
          <w:jc w:val="center"/>
        </w:trPr>
        <w:tc>
          <w:tcPr>
            <w:tcW w:w="0" w:type="auto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A1460B" w:rsidRPr="003E3D19" w:rsidRDefault="00A1460B" w:rsidP="00BD15F4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şletme Bilimine Giriş</w:t>
            </w:r>
          </w:p>
          <w:p w:rsidR="00A1460B" w:rsidRPr="003E3D19" w:rsidRDefault="00A1460B" w:rsidP="00BD15F4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A1460B" w:rsidRPr="003E3D19" w:rsidRDefault="00A1460B" w:rsidP="00BD15F4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</w:tcPr>
          <w:p w:rsidR="00B25976" w:rsidRPr="003E3D19" w:rsidRDefault="00B25976" w:rsidP="00B2597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iyaset Bilimi I</w:t>
            </w:r>
          </w:p>
          <w:p w:rsidR="00B25976" w:rsidRPr="003E3D19" w:rsidRDefault="00B25976" w:rsidP="00B2597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A1460B" w:rsidRPr="003E3D19" w:rsidRDefault="00B25976" w:rsidP="00B2597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</w:t>
            </w:r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A1460B" w:rsidRPr="003E3D19" w:rsidRDefault="00A1460B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B25976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abancı Dil I İngilizce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Evren Altınok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303 </w:t>
            </w:r>
          </w:p>
        </w:tc>
        <w:tc>
          <w:tcPr>
            <w:tcW w:w="2276" w:type="dxa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ürk Dili I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oplum Bilimi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Şermin Atak</w:t>
            </w:r>
            <w:r w:rsidR="00197788" w:rsidRPr="003E3D19">
              <w:rPr>
                <w:rFonts w:ascii="Times New Roman" w:hAnsi="Times New Roman"/>
                <w:sz w:val="12"/>
                <w:szCs w:val="12"/>
              </w:rPr>
              <w:t xml:space="preserve"> Çobanoğlu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B25976" w:rsidRPr="003E3D19" w:rsidTr="00BD15F4">
        <w:trPr>
          <w:jc w:val="center"/>
        </w:trPr>
        <w:tc>
          <w:tcPr>
            <w:tcW w:w="0" w:type="auto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abancı Dil I İngilizce 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Evren Altınok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ürk Dili I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oplum Bilimi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Şermin Atak</w:t>
            </w:r>
            <w:r w:rsidR="00197788" w:rsidRPr="003E3D19">
              <w:rPr>
                <w:rFonts w:ascii="Times New Roman" w:hAnsi="Times New Roman"/>
                <w:sz w:val="12"/>
                <w:szCs w:val="12"/>
              </w:rPr>
              <w:t xml:space="preserve"> Çobanoğlu</w:t>
            </w:r>
          </w:p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B25976" w:rsidRPr="003E3D19" w:rsidRDefault="00B2597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trHeight w:val="327"/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tatürk İlke ve İnkılap Tarihi I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trHeight w:val="82"/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tatürk İlke ve İnkılap Tarihi I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645" w:type="dxa"/>
          </w:tcPr>
          <w:p w:rsidR="009D3209" w:rsidRPr="003E3D19" w:rsidRDefault="009D3209" w:rsidP="009D3209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tatürk İlke ve İnkılap Tarih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şletme Bilimine Giriş İÖ</w:t>
            </w:r>
          </w:p>
          <w:p w:rsidR="009D3209" w:rsidRPr="003E3D19" w:rsidRDefault="009D3209" w:rsidP="009D320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9D3209" w:rsidRPr="003E3D19" w:rsidRDefault="009D3209" w:rsidP="009D3209">
            <w:pPr>
              <w:pStyle w:val="AralkYok"/>
              <w:jc w:val="center"/>
              <w:rPr>
                <w:rFonts w:ascii="Times New Roman" w:hAnsi="Times New Roman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ürk Dil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9D3209" w:rsidRPr="003E3D19" w:rsidTr="00BD15F4">
        <w:trPr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tatürk İlke ve İnkılap Tarih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</w:tcPr>
          <w:p w:rsidR="009D3209" w:rsidRPr="003E3D19" w:rsidRDefault="009D3209" w:rsidP="009D320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şletme Bilimine Giriş İÖ</w:t>
            </w:r>
          </w:p>
          <w:p w:rsidR="009D3209" w:rsidRPr="003E3D19" w:rsidRDefault="009D3209" w:rsidP="009D320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9D3209" w:rsidRPr="003E3D19" w:rsidRDefault="009D3209" w:rsidP="009D3209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ürk Dil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645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Coşkun Gürel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Hukukun Temel Kavramları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r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>. Gör. İsmail Yaşar Oğuz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iyaset Bilim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Genel Muhasebe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Yrd. Doç. İsmail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9D3209" w:rsidRPr="003E3D19" w:rsidTr="00BD15F4">
        <w:trPr>
          <w:trHeight w:val="60"/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Coşkun Gürel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iyaset Bilimi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oplum Bilim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Toplum Bilim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57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D320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ktisat I İÖ</w:t>
            </w:r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276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D3209" w:rsidRPr="003E3D19" w:rsidRDefault="009D3209" w:rsidP="009D32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D7519" w:rsidRPr="003E3D19" w:rsidRDefault="004D7519" w:rsidP="004D7519">
      <w:pPr>
        <w:rPr>
          <w:rFonts w:ascii="Times New Roman" w:hAnsi="Times New Roman"/>
        </w:rPr>
      </w:pPr>
      <w:r w:rsidRPr="003E3D19">
        <w:rPr>
          <w:rFonts w:ascii="Times New Roman" w:hAnsi="Times New Roman"/>
        </w:rPr>
        <w:br w:type="page"/>
      </w:r>
    </w:p>
    <w:p w:rsidR="004D7519" w:rsidRPr="003E3D19" w:rsidRDefault="004D7519" w:rsidP="004D7519">
      <w:pPr>
        <w:pStyle w:val="Balk1"/>
        <w:jc w:val="center"/>
        <w:rPr>
          <w:rFonts w:ascii="Times New Roman" w:hAnsi="Times New Roman"/>
        </w:rPr>
      </w:pPr>
      <w:r w:rsidRPr="003E3D19">
        <w:rPr>
          <w:rFonts w:ascii="Times New Roman" w:hAnsi="Times New Roman"/>
        </w:rPr>
        <w:lastRenderedPageBreak/>
        <w:t>2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D7519" w:rsidRPr="003E3D19" w:rsidTr="00BD15F4">
        <w:trPr>
          <w:jc w:val="center"/>
        </w:trPr>
        <w:tc>
          <w:tcPr>
            <w:tcW w:w="0" w:type="auto"/>
          </w:tcPr>
          <w:p w:rsidR="004D7519" w:rsidRPr="003E3D19" w:rsidRDefault="004D7519" w:rsidP="00BD15F4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D751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CE0942" w:rsidRPr="003E3D19" w:rsidTr="00BD15F4">
        <w:trPr>
          <w:jc w:val="center"/>
        </w:trPr>
        <w:tc>
          <w:tcPr>
            <w:tcW w:w="0" w:type="auto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CE0942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CE0942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 I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Mustafa Görün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CE0942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</w:t>
            </w:r>
          </w:p>
        </w:tc>
        <w:tc>
          <w:tcPr>
            <w:tcW w:w="1645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CE0942" w:rsidRPr="003E3D19" w:rsidTr="00BD15F4">
        <w:trPr>
          <w:jc w:val="center"/>
        </w:trPr>
        <w:tc>
          <w:tcPr>
            <w:tcW w:w="0" w:type="auto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 I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Mustafa Görün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CE0942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vrupa Birliği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  <w:shd w:val="clear" w:color="auto" w:fill="F2F2F2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CE0942" w:rsidRPr="003E3D19" w:rsidTr="00BD15F4">
        <w:trPr>
          <w:jc w:val="center"/>
        </w:trPr>
        <w:tc>
          <w:tcPr>
            <w:tcW w:w="0" w:type="auto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vrupa Birliği</w:t>
            </w:r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CE0942" w:rsidRPr="003E3D19" w:rsidRDefault="00CE0942" w:rsidP="00CE09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Borçlar Hukuku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Hatice Güre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ütcü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trHeight w:val="82"/>
          <w:jc w:val="center"/>
        </w:trPr>
        <w:tc>
          <w:tcPr>
            <w:tcW w:w="0" w:type="auto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Borçlar Hukuku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Hatice Güre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ütcü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nde Güncel Konular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osyal Politika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önetim Bilimi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276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nde Güncel Konular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osyal Politika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jc w:val="center"/>
        </w:trPr>
        <w:tc>
          <w:tcPr>
            <w:tcW w:w="0" w:type="auto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önetim Bilimi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276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Borçlar Hukuku İÖ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Hatice Güre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ütcü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vrupa Birliği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  <w:shd w:val="clear" w:color="auto" w:fill="F2F2F2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036E" w:rsidRPr="003E3D19" w:rsidTr="00BD15F4">
        <w:trPr>
          <w:jc w:val="center"/>
        </w:trPr>
        <w:tc>
          <w:tcPr>
            <w:tcW w:w="0" w:type="auto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Borçlar Hukuku İÖ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Hatice Güre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Öğütcü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Avrupa Birliği</w:t>
            </w:r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4D036E" w:rsidRPr="003E3D19" w:rsidRDefault="004D036E" w:rsidP="004D036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önetim Bilimi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276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nde Güncel Konular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 I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Mustafa Görün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osyal Politika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Yönetim Bilimi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276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nde Güncel Konular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Kamu Yönetimi I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Mustafa Görün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Sosyal Politika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3E3D19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trHeight w:val="60"/>
          <w:jc w:val="center"/>
        </w:trPr>
        <w:tc>
          <w:tcPr>
            <w:tcW w:w="0" w:type="auto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57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0C0FEF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 II.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645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İdare Hukuku İÖ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2321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0C0FEF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 II.Ö</w:t>
            </w:r>
          </w:p>
        </w:tc>
        <w:tc>
          <w:tcPr>
            <w:tcW w:w="1645" w:type="dxa"/>
            <w:shd w:val="clear" w:color="auto" w:fill="F2F2F2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ikro İktisat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Prof.Dr.Sibel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Tan</w:t>
            </w:r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4</w:t>
            </w:r>
            <w:r>
              <w:rPr>
                <w:rFonts w:ascii="Times New Roman" w:hAnsi="Times New Roman"/>
                <w:sz w:val="12"/>
                <w:szCs w:val="12"/>
              </w:rPr>
              <w:t>II.Ö</w:t>
            </w:r>
          </w:p>
        </w:tc>
        <w:tc>
          <w:tcPr>
            <w:tcW w:w="1645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C0FEF" w:rsidRPr="003E3D19" w:rsidTr="00BD15F4">
        <w:trPr>
          <w:jc w:val="center"/>
        </w:trPr>
        <w:tc>
          <w:tcPr>
            <w:tcW w:w="0" w:type="auto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2133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0C0FEF" w:rsidRPr="003E3D19" w:rsidRDefault="000C0FEF" w:rsidP="000C0FE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D7519" w:rsidRPr="003E3D19" w:rsidRDefault="004D7519" w:rsidP="004D7519">
      <w:pPr>
        <w:rPr>
          <w:rFonts w:ascii="Times New Roman" w:eastAsia="Times New Roman" w:hAnsi="Times New Roman"/>
          <w:color w:val="2C6EAB"/>
        </w:rPr>
      </w:pPr>
      <w:r w:rsidRPr="003E3D19">
        <w:rPr>
          <w:rFonts w:ascii="Times New Roman" w:hAnsi="Times New Roman"/>
        </w:rPr>
        <w:br w:type="page"/>
      </w:r>
    </w:p>
    <w:p w:rsidR="004D7519" w:rsidRPr="003E3D19" w:rsidRDefault="004D7519" w:rsidP="004D7519">
      <w:pPr>
        <w:pStyle w:val="Balk1"/>
        <w:jc w:val="center"/>
        <w:rPr>
          <w:rFonts w:ascii="Times New Roman" w:hAnsi="Times New Roman"/>
        </w:rPr>
      </w:pPr>
      <w:r w:rsidRPr="003E3D19">
        <w:rPr>
          <w:rFonts w:ascii="Times New Roman" w:hAnsi="Times New Roman"/>
        </w:rPr>
        <w:lastRenderedPageBreak/>
        <w:t>3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D7519" w:rsidRPr="003E3D19" w:rsidTr="00BD15F4">
        <w:trPr>
          <w:jc w:val="center"/>
        </w:trPr>
        <w:tc>
          <w:tcPr>
            <w:tcW w:w="0" w:type="auto"/>
          </w:tcPr>
          <w:p w:rsidR="004D7519" w:rsidRPr="003E3D19" w:rsidRDefault="004D7519" w:rsidP="00BD15F4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D751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D7519" w:rsidRDefault="002C6DC8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Siyasi Tarih </w:t>
            </w:r>
          </w:p>
          <w:p w:rsidR="002C6DC8" w:rsidRDefault="002C6DC8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Emrah Naki </w:t>
            </w:r>
          </w:p>
          <w:p w:rsidR="002C6DC8" w:rsidRPr="003E3D19" w:rsidRDefault="002C6DC8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32B46" w:rsidRPr="003E3D19" w:rsidTr="00BD15F4">
        <w:trPr>
          <w:jc w:val="center"/>
        </w:trPr>
        <w:tc>
          <w:tcPr>
            <w:tcW w:w="0" w:type="auto"/>
          </w:tcPr>
          <w:p w:rsidR="00832B46" w:rsidRPr="003E3D19" w:rsidRDefault="00832B4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832B46" w:rsidRPr="003E3D19" w:rsidRDefault="00832B46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832B46" w:rsidRPr="003E3D19" w:rsidRDefault="00832B4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107A1" w:rsidRDefault="009107A1" w:rsidP="009107A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ağdaş Devlet Düzenleri</w:t>
            </w:r>
          </w:p>
          <w:p w:rsidR="009107A1" w:rsidRDefault="009107A1" w:rsidP="009107A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832B46" w:rsidRPr="003E3D19" w:rsidRDefault="009107A1" w:rsidP="009107A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832B46" w:rsidRDefault="002C6DC8" w:rsidP="006333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Siyasi Tarih</w:t>
            </w:r>
          </w:p>
          <w:p w:rsidR="002C6DC8" w:rsidRDefault="002C6DC8" w:rsidP="006333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sz w:val="12"/>
                <w:szCs w:val="12"/>
              </w:rPr>
              <w:t xml:space="preserve"> Emrah Naki</w:t>
            </w:r>
          </w:p>
          <w:p w:rsidR="002C6DC8" w:rsidRPr="003E3D19" w:rsidRDefault="002C6DC8" w:rsidP="006333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</w:tcPr>
          <w:p w:rsidR="00832B46" w:rsidRPr="003E3D19" w:rsidRDefault="00832B4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832B46" w:rsidRPr="003E3D19" w:rsidRDefault="00832B46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ağdaş Devlet Düzenler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I</w:t>
            </w:r>
            <w:r w:rsidR="008878D3">
              <w:rPr>
                <w:rFonts w:ascii="Times New Roman" w:hAnsi="Times New Roman"/>
                <w:sz w:val="12"/>
                <w:szCs w:val="12"/>
              </w:rPr>
              <w:t>I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Feyza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ereköy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smanlı Türkçesi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Kadi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I</w:t>
            </w:r>
            <w:r w:rsidR="008878D3">
              <w:rPr>
                <w:rFonts w:ascii="Times New Roman" w:hAnsi="Times New Roman"/>
                <w:sz w:val="12"/>
                <w:szCs w:val="12"/>
              </w:rPr>
              <w:t>I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Feyza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ereköy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smanlı Türkçesi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Kadi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erel Yönetimler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trHeight w:val="42"/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Vergi Hukuku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Erhan Gümüş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kademik Yazma Becerileri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erel Yönetimler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Siyasal Part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Vergi Hukuku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Erhan Gümüş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kademik Yazma Becerileri I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evre Yönetimi ve Politikası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Siyasal Part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trHeight w:val="82"/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evre Yönetimi ve Politikası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Halkla İlişk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Gökhan Bayram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1B1CBE" w:rsidRP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B1CBE">
              <w:rPr>
                <w:rFonts w:ascii="Times New Roman" w:hAnsi="Times New Roman"/>
                <w:sz w:val="12"/>
                <w:szCs w:val="12"/>
              </w:rPr>
              <w:t>Türkiye’nin Toplumsal Yapısı</w:t>
            </w:r>
          </w:p>
          <w:p w:rsidR="001B1CBE" w:rsidRP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B1CBE">
              <w:rPr>
                <w:rFonts w:ascii="Times New Roman" w:hAnsi="Times New Roman"/>
                <w:sz w:val="12"/>
                <w:szCs w:val="12"/>
              </w:rPr>
              <w:t>Dr. Ö. Ü. Emrah Naki</w:t>
            </w:r>
          </w:p>
          <w:p w:rsidR="004F273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Halkla İlişk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Gökhan Bayram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1B1CBE" w:rsidRP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B1CBE">
              <w:rPr>
                <w:rFonts w:ascii="Times New Roman" w:hAnsi="Times New Roman"/>
                <w:sz w:val="12"/>
                <w:szCs w:val="12"/>
              </w:rPr>
              <w:t>Türkiye’nin Toplumsal Yapısı</w:t>
            </w:r>
          </w:p>
          <w:p w:rsidR="001B1CBE" w:rsidRP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B1CBE">
              <w:rPr>
                <w:rFonts w:ascii="Times New Roman" w:hAnsi="Times New Roman"/>
                <w:sz w:val="12"/>
                <w:szCs w:val="12"/>
              </w:rPr>
              <w:t>Dr. Ö. Ü. Emrah Naki</w:t>
            </w:r>
          </w:p>
          <w:p w:rsidR="004F273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B1CBE"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I</w:t>
            </w:r>
            <w:r w:rsidR="008878D3">
              <w:rPr>
                <w:rFonts w:ascii="Times New Roman" w:hAnsi="Times New Roman"/>
                <w:sz w:val="12"/>
                <w:szCs w:val="12"/>
              </w:rPr>
              <w:t>I</w:t>
            </w:r>
            <w:r w:rsidRPr="003E3D19"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Feyza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ereköy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Mesleki Yabancı Dil II</w:t>
            </w:r>
            <w:r w:rsidR="008878D3">
              <w:rPr>
                <w:rFonts w:ascii="Times New Roman" w:hAnsi="Times New Roman"/>
                <w:sz w:val="12"/>
                <w:szCs w:val="12"/>
              </w:rPr>
              <w:t>I</w:t>
            </w:r>
            <w:r w:rsidRPr="003E3D19"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 xml:space="preserve">Dr. Ö. Ü. Feyza </w:t>
            </w:r>
            <w:proofErr w:type="spellStart"/>
            <w:r w:rsidRPr="003E3D19">
              <w:rPr>
                <w:rFonts w:ascii="Times New Roman" w:hAnsi="Times New Roman"/>
                <w:sz w:val="12"/>
                <w:szCs w:val="12"/>
              </w:rPr>
              <w:t>Dereköy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Vergi Hukuku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Erhan Gümüş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kademik Yazma Becerileri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erel Yönetimler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</w:tr>
      <w:tr w:rsidR="004F273E" w:rsidRPr="003E3D19" w:rsidTr="00BD15F4">
        <w:trPr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3E3D19">
              <w:rPr>
                <w:rFonts w:ascii="Times New Roman" w:hAnsi="Times New Roman"/>
                <w:sz w:val="12"/>
                <w:szCs w:val="12"/>
              </w:rPr>
              <w:t>Vergi Hukuku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Erhan Gümüş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kademik Yazma Becerileri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rof. Dr. Hüseyin Erku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erel Yönetimler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smanlı Türkçesi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Kadi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ağdaş Devlet Düzenler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evre Yönetimi ve Politikası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Siyasal Partiler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trHeight w:val="60"/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smanlı Türkçesi 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Kadi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ağdaş Devlet Düzenleri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21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Çevre Yönetimi ve Politikası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 Çoban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Siyasal Partiler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Halkla İlişk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Gökhan Bayram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Toplumsal Yapısı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Emrah Naki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Halkla İlişkiler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Gökhan Bayram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276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Toplumsal Yapısı İÖ</w:t>
            </w:r>
          </w:p>
          <w:p w:rsidR="004F273E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Emrah Naki</w:t>
            </w:r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2</w:t>
            </w:r>
          </w:p>
        </w:tc>
        <w:tc>
          <w:tcPr>
            <w:tcW w:w="2357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F273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F273E" w:rsidRPr="003E3D19" w:rsidRDefault="004F273E" w:rsidP="004F27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D7519" w:rsidRPr="003E3D19" w:rsidRDefault="004D7519" w:rsidP="004D7519">
      <w:pPr>
        <w:rPr>
          <w:rFonts w:ascii="Times New Roman" w:eastAsia="Times New Roman" w:hAnsi="Times New Roman"/>
          <w:color w:val="2C6EAB"/>
        </w:rPr>
      </w:pPr>
      <w:r w:rsidRPr="003E3D19">
        <w:rPr>
          <w:rFonts w:ascii="Times New Roman" w:hAnsi="Times New Roman"/>
        </w:rPr>
        <w:br w:type="page"/>
      </w:r>
    </w:p>
    <w:p w:rsidR="004D7519" w:rsidRPr="003E3D19" w:rsidRDefault="004D7519" w:rsidP="004D7519">
      <w:pPr>
        <w:pStyle w:val="Balk1"/>
        <w:jc w:val="center"/>
        <w:rPr>
          <w:rFonts w:ascii="Times New Roman" w:hAnsi="Times New Roman"/>
        </w:rPr>
      </w:pPr>
      <w:r w:rsidRPr="003E3D19">
        <w:rPr>
          <w:rFonts w:ascii="Times New Roman" w:hAnsi="Times New Roman"/>
        </w:rPr>
        <w:lastRenderedPageBreak/>
        <w:t>4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D7519" w:rsidRPr="003E3D19" w:rsidTr="00BD15F4">
        <w:trPr>
          <w:jc w:val="center"/>
        </w:trPr>
        <w:tc>
          <w:tcPr>
            <w:tcW w:w="0" w:type="auto"/>
          </w:tcPr>
          <w:p w:rsidR="004D7519" w:rsidRPr="003E3D19" w:rsidRDefault="004D7519" w:rsidP="00BD15F4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3E3D19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D7519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D7519" w:rsidRPr="003E3D19" w:rsidTr="00BD15F4">
        <w:trPr>
          <w:jc w:val="center"/>
        </w:trPr>
        <w:tc>
          <w:tcPr>
            <w:tcW w:w="0" w:type="auto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D7519" w:rsidRPr="003E3D19" w:rsidRDefault="004D7519" w:rsidP="00BD15F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7A373F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7A373F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Mesleki Yabancı Dil V</w:t>
            </w:r>
          </w:p>
          <w:p w:rsidR="007A373F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r w:rsidR="00755F6C">
              <w:rPr>
                <w:rFonts w:ascii="Times New Roman" w:hAnsi="Times New Roman"/>
                <w:sz w:val="12"/>
                <w:szCs w:val="12"/>
              </w:rPr>
              <w:t>.</w:t>
            </w:r>
            <w:r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  <w:shd w:val="clear" w:color="auto" w:fill="F2F2F2"/>
          </w:tcPr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7A373F" w:rsidRPr="003E3D19" w:rsidRDefault="007A373F" w:rsidP="007A373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Hukuk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Mesleki Yabancı Dil V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r w:rsidR="00755F6C">
              <w:rPr>
                <w:rFonts w:ascii="Times New Roman" w:hAnsi="Times New Roman"/>
                <w:sz w:val="12"/>
                <w:szCs w:val="12"/>
              </w:rPr>
              <w:t>.</w:t>
            </w:r>
            <w:r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Hukuk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Hakları ve Demokrasi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Çevre Sorunlar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Hakları ve Demokrasi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Default="00F5576B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olitik İleti</w:t>
            </w:r>
            <w:r w:rsidR="001B1CBE">
              <w:rPr>
                <w:rFonts w:ascii="Times New Roman" w:hAnsi="Times New Roman"/>
                <w:sz w:val="12"/>
                <w:szCs w:val="12"/>
              </w:rPr>
              <w:t>şim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kt. Gökhan Bayram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Çevre Sorunlar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trHeight w:val="82"/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1B1CBE" w:rsidRDefault="00F5576B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olitik İleti</w:t>
            </w:r>
            <w:r w:rsidR="001B1CBE">
              <w:rPr>
                <w:rFonts w:ascii="Times New Roman" w:hAnsi="Times New Roman"/>
                <w:sz w:val="12"/>
                <w:szCs w:val="12"/>
              </w:rPr>
              <w:t>şim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kt. Gökhan Bayram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Katılımcı Demokrasi ve Yönetişim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Dış Politikas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Siyasi Hayat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Katılımcı Demokrasi ve Yönetişim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Dış Politikas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trHeight w:val="47"/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Siyasi Hayatı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Mesleki Yabancı Dil V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Dr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1B1CBE" w:rsidRPr="003E3D19" w:rsidRDefault="003872E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Hakları ve Demokrasi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Mesleki Yabancı Dil V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Dr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1B1CBE" w:rsidRPr="003E3D19" w:rsidRDefault="003872E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2321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Hakları ve Demokrasi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Gülizar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smayil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Siyasi Hayat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Çevre Sorunlar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Hukuk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Dış Politikas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Siyasi Hayat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iye’nin Çevre Sorunlar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Şermin Atak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Hukuk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57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ürk Dış Politikası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Çiğdem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ekar</w:t>
            </w:r>
            <w:proofErr w:type="spell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Politik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letiişim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kt. Gökhan Bayram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  <w:shd w:val="clear" w:color="auto" w:fill="F2F2F2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Katılımcı Demokrasi ve Yönetişim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trHeight w:val="60"/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Politik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İletiişim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Okt. Gökhan Bayram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276" w:type="dxa"/>
          </w:tcPr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Katılımcı Demokrasi ve Yönetişim İÖ</w:t>
            </w:r>
          </w:p>
          <w:p w:rsidR="001B1CBE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Dr. Ö. Ü. Melike Erdoğan</w:t>
            </w:r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1</w:t>
            </w:r>
          </w:p>
        </w:tc>
        <w:tc>
          <w:tcPr>
            <w:tcW w:w="2321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bookmarkStart w:id="0" w:name="_GoBack"/>
            <w:bookmarkEnd w:id="0"/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3E3D19" w:rsidTr="00BD15F4">
        <w:trPr>
          <w:jc w:val="center"/>
        </w:trPr>
        <w:tc>
          <w:tcPr>
            <w:tcW w:w="0" w:type="auto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B1CBE" w:rsidRPr="0091691C" w:rsidTr="009B5E19">
        <w:trPr>
          <w:trHeight w:val="47"/>
          <w:jc w:val="center"/>
        </w:trPr>
        <w:tc>
          <w:tcPr>
            <w:tcW w:w="0" w:type="auto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3E3D19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1B1CBE" w:rsidRPr="003E3D19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1B1CBE" w:rsidRPr="0091691C" w:rsidRDefault="001B1CBE" w:rsidP="001B1CB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D7519" w:rsidRPr="0091691C" w:rsidRDefault="004D7519" w:rsidP="004D7519">
      <w:pPr>
        <w:rPr>
          <w:rFonts w:ascii="Times New Roman" w:hAnsi="Times New Roman"/>
          <w:sz w:val="12"/>
          <w:szCs w:val="12"/>
        </w:rPr>
      </w:pPr>
    </w:p>
    <w:p w:rsidR="004D7519" w:rsidRPr="0091691C" w:rsidRDefault="004D7519" w:rsidP="004D7519">
      <w:pPr>
        <w:rPr>
          <w:rFonts w:ascii="Times New Roman" w:hAnsi="Times New Roman"/>
          <w:sz w:val="12"/>
          <w:szCs w:val="12"/>
        </w:rPr>
      </w:pPr>
    </w:p>
    <w:p w:rsidR="004D7519" w:rsidRPr="0091691C" w:rsidRDefault="004D7519" w:rsidP="004D7519">
      <w:pPr>
        <w:rPr>
          <w:rFonts w:ascii="Times New Roman" w:hAnsi="Times New Roman"/>
          <w:sz w:val="12"/>
          <w:szCs w:val="12"/>
        </w:rPr>
      </w:pPr>
    </w:p>
    <w:p w:rsidR="004D7519" w:rsidRPr="0091691C" w:rsidRDefault="004D7519" w:rsidP="004D7519">
      <w:pPr>
        <w:rPr>
          <w:rFonts w:ascii="Times New Roman" w:hAnsi="Times New Roman"/>
          <w:sz w:val="12"/>
          <w:szCs w:val="12"/>
        </w:rPr>
      </w:pPr>
    </w:p>
    <w:p w:rsidR="004D7519" w:rsidRPr="0091691C" w:rsidRDefault="004D7519" w:rsidP="004D7519">
      <w:pPr>
        <w:rPr>
          <w:rFonts w:ascii="Times New Roman" w:hAnsi="Times New Roman"/>
          <w:sz w:val="12"/>
          <w:szCs w:val="12"/>
        </w:rPr>
      </w:pPr>
    </w:p>
    <w:p w:rsidR="004553FD" w:rsidRDefault="004553FD"/>
    <w:sectPr w:rsidR="004553FD" w:rsidSect="00BD15F4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66EA" w:rsidRDefault="00A666EA" w:rsidP="00197788">
      <w:pPr>
        <w:spacing w:after="0" w:line="240" w:lineRule="auto"/>
      </w:pPr>
      <w:r>
        <w:separator/>
      </w:r>
    </w:p>
  </w:endnote>
  <w:endnote w:type="continuationSeparator" w:id="0">
    <w:p w:rsidR="00A666EA" w:rsidRDefault="00A666EA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66EA" w:rsidRDefault="00A666EA" w:rsidP="00197788">
      <w:pPr>
        <w:spacing w:after="0" w:line="240" w:lineRule="auto"/>
      </w:pPr>
      <w:r>
        <w:separator/>
      </w:r>
    </w:p>
  </w:footnote>
  <w:footnote w:type="continuationSeparator" w:id="0">
    <w:p w:rsidR="00A666EA" w:rsidRDefault="00A666EA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576B" w:rsidRPr="00956EA1" w:rsidRDefault="00F5576B" w:rsidP="00BD15F4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BF-SBKY BOLUMU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qgUA7FaOtywAAAA="/>
  </w:docVars>
  <w:rsids>
    <w:rsidRoot w:val="004D7519"/>
    <w:rsid w:val="000039B3"/>
    <w:rsid w:val="00017F5D"/>
    <w:rsid w:val="00045BBB"/>
    <w:rsid w:val="00066309"/>
    <w:rsid w:val="000C0FEF"/>
    <w:rsid w:val="000E61DF"/>
    <w:rsid w:val="001215AF"/>
    <w:rsid w:val="001372FC"/>
    <w:rsid w:val="00197788"/>
    <w:rsid w:val="001B1CBE"/>
    <w:rsid w:val="001D3C5D"/>
    <w:rsid w:val="002200AB"/>
    <w:rsid w:val="002C6DC8"/>
    <w:rsid w:val="002F050B"/>
    <w:rsid w:val="002F3850"/>
    <w:rsid w:val="00345DCC"/>
    <w:rsid w:val="003872EE"/>
    <w:rsid w:val="003975B3"/>
    <w:rsid w:val="003E3D19"/>
    <w:rsid w:val="003E5B5E"/>
    <w:rsid w:val="003F0E44"/>
    <w:rsid w:val="004553FD"/>
    <w:rsid w:val="00463DD1"/>
    <w:rsid w:val="004B6EFE"/>
    <w:rsid w:val="004D036E"/>
    <w:rsid w:val="004D7519"/>
    <w:rsid w:val="004F273E"/>
    <w:rsid w:val="00547239"/>
    <w:rsid w:val="005772D6"/>
    <w:rsid w:val="005C6FFD"/>
    <w:rsid w:val="0063335C"/>
    <w:rsid w:val="006A156F"/>
    <w:rsid w:val="006A3CDB"/>
    <w:rsid w:val="00707ED7"/>
    <w:rsid w:val="00740460"/>
    <w:rsid w:val="00755F6C"/>
    <w:rsid w:val="007A373F"/>
    <w:rsid w:val="007B6AC5"/>
    <w:rsid w:val="007F52A4"/>
    <w:rsid w:val="008053E8"/>
    <w:rsid w:val="00832B46"/>
    <w:rsid w:val="00861A29"/>
    <w:rsid w:val="008878D3"/>
    <w:rsid w:val="00896276"/>
    <w:rsid w:val="008F34F8"/>
    <w:rsid w:val="009107A1"/>
    <w:rsid w:val="00931E47"/>
    <w:rsid w:val="00944E04"/>
    <w:rsid w:val="00955EA4"/>
    <w:rsid w:val="009B4051"/>
    <w:rsid w:val="009B5E19"/>
    <w:rsid w:val="009D3209"/>
    <w:rsid w:val="009F4A53"/>
    <w:rsid w:val="00A1460B"/>
    <w:rsid w:val="00A174D9"/>
    <w:rsid w:val="00A34C95"/>
    <w:rsid w:val="00A666EA"/>
    <w:rsid w:val="00AD7A9C"/>
    <w:rsid w:val="00B25976"/>
    <w:rsid w:val="00B337F0"/>
    <w:rsid w:val="00B4313C"/>
    <w:rsid w:val="00B446A1"/>
    <w:rsid w:val="00B57CDB"/>
    <w:rsid w:val="00B6754D"/>
    <w:rsid w:val="00B81734"/>
    <w:rsid w:val="00BA006F"/>
    <w:rsid w:val="00BB308F"/>
    <w:rsid w:val="00BD15F4"/>
    <w:rsid w:val="00BD1602"/>
    <w:rsid w:val="00BD3994"/>
    <w:rsid w:val="00C05645"/>
    <w:rsid w:val="00C1673D"/>
    <w:rsid w:val="00C247F8"/>
    <w:rsid w:val="00C24C69"/>
    <w:rsid w:val="00C96E2A"/>
    <w:rsid w:val="00CD4973"/>
    <w:rsid w:val="00CE0942"/>
    <w:rsid w:val="00D07081"/>
    <w:rsid w:val="00D162FC"/>
    <w:rsid w:val="00D21DF3"/>
    <w:rsid w:val="00D272C3"/>
    <w:rsid w:val="00E453CD"/>
    <w:rsid w:val="00EA085A"/>
    <w:rsid w:val="00EB3733"/>
    <w:rsid w:val="00F5576B"/>
    <w:rsid w:val="00F82C21"/>
    <w:rsid w:val="00F9707F"/>
    <w:rsid w:val="00FC37B1"/>
    <w:rsid w:val="00FF61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5D9D30-CA94-4E7A-995D-603E4544A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semiHidden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197788"/>
    <w:rPr>
      <w:rFonts w:ascii="Calibri" w:eastAsia="Calibri" w:hAnsi="Calibri" w:cs="Times New Roman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376</Words>
  <Characters>7848</Characters>
  <Application>Microsoft Office Word</Application>
  <DocSecurity>0</DocSecurity>
  <Lines>65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lenova</cp:lastModifiedBy>
  <cp:revision>12</cp:revision>
  <dcterms:created xsi:type="dcterms:W3CDTF">2018-09-14T10:47:00Z</dcterms:created>
  <dcterms:modified xsi:type="dcterms:W3CDTF">2018-09-25T08:45:00Z</dcterms:modified>
</cp:coreProperties>
</file>